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8E149D" w14:textId="5C40F6D6" w:rsidR="00550339" w:rsidRDefault="00B71D41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>Class 19.3.22</w:t>
      </w:r>
    </w:p>
    <w:p w14:paraId="1F992457" w14:textId="5E808878" w:rsidR="00CF6195" w:rsidRDefault="00CF6195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b/>
          <w:bCs/>
          <w:lang w:val="en"/>
        </w:rPr>
      </w:pPr>
      <w:proofErr w:type="gramStart"/>
      <w:r>
        <w:rPr>
          <w:rFonts w:ascii="Calibri" w:hAnsi="Calibri" w:cs="Calibri"/>
          <w:b/>
          <w:bCs/>
          <w:lang w:val="en"/>
        </w:rPr>
        <w:t>Lower(</w:t>
      </w:r>
      <w:proofErr w:type="gramEnd"/>
      <w:r>
        <w:rPr>
          <w:rFonts w:ascii="Calibri" w:hAnsi="Calibri" w:cs="Calibri"/>
          <w:b/>
          <w:bCs/>
          <w:lang w:val="en"/>
        </w:rPr>
        <w:t>)</w:t>
      </w:r>
    </w:p>
    <w:p w14:paraId="3913001B" w14:textId="555456F7" w:rsidR="00815D49" w:rsidRDefault="00815D49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 xml:space="preserve">For the if statement, use spacebar instead of tab </w:t>
      </w:r>
      <w:proofErr w:type="spellStart"/>
      <w:r>
        <w:rPr>
          <w:rFonts w:ascii="Calibri" w:hAnsi="Calibri" w:cs="Calibri"/>
          <w:b/>
          <w:bCs/>
          <w:lang w:val="en"/>
        </w:rPr>
        <w:t>bcos</w:t>
      </w:r>
      <w:proofErr w:type="spellEnd"/>
      <w:r>
        <w:rPr>
          <w:rFonts w:ascii="Calibri" w:hAnsi="Calibri" w:cs="Calibri"/>
          <w:b/>
          <w:bCs/>
          <w:lang w:val="en"/>
        </w:rPr>
        <w:t xml:space="preserve"> other text editor could mess up tab</w:t>
      </w:r>
    </w:p>
    <w:p w14:paraId="670D705A" w14:textId="02FCD8BA" w:rsidR="00B71D41" w:rsidRDefault="002E4927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>Exit – to exit the terminal</w:t>
      </w:r>
    </w:p>
    <w:p w14:paraId="620F1A11" w14:textId="2A35A526" w:rsidR="00550339" w:rsidRDefault="00550339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 xml:space="preserve">I can also use this for today’s date to get the exact year </w:t>
      </w:r>
      <w:r w:rsidR="00B71D41">
        <w:rPr>
          <w:rFonts w:ascii="Calibri" w:hAnsi="Calibri" w:cs="Calibri"/>
          <w:b/>
          <w:bCs/>
          <w:lang w:val="en"/>
        </w:rPr>
        <w:t>in the last assignment</w:t>
      </w:r>
    </w:p>
    <w:p w14:paraId="6F4DDE74" w14:textId="6E6B1193" w:rsidR="00550339" w:rsidRDefault="00550339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t xml:space="preserve">Allowing user to use comma instead of </w:t>
      </w:r>
      <w:proofErr w:type="gramStart"/>
      <w:r>
        <w:rPr>
          <w:rFonts w:ascii="Calibri" w:hAnsi="Calibri" w:cs="Calibri"/>
          <w:b/>
          <w:bCs/>
          <w:lang w:val="en"/>
        </w:rPr>
        <w:t>enter</w:t>
      </w:r>
      <w:proofErr w:type="gramEnd"/>
    </w:p>
    <w:p w14:paraId="49A04133" w14:textId="77777777" w:rsidR="00550339" w:rsidRPr="00550339" w:rsidRDefault="00550339" w:rsidP="00550339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550339">
        <w:rPr>
          <w:rFonts w:ascii="Calibri" w:hAnsi="Calibri" w:cs="Calibri"/>
          <w:lang w:val="en"/>
        </w:rPr>
        <w:t>a='5,4,3'</w:t>
      </w:r>
    </w:p>
    <w:p w14:paraId="23F21EAB" w14:textId="77777777" w:rsidR="00550339" w:rsidRPr="00550339" w:rsidRDefault="00550339" w:rsidP="00550339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550339">
        <w:rPr>
          <w:rFonts w:ascii="Calibri" w:hAnsi="Calibri" w:cs="Calibri"/>
          <w:lang w:val="en"/>
        </w:rPr>
        <w:t>a</w:t>
      </w:r>
    </w:p>
    <w:p w14:paraId="1A8F4823" w14:textId="77777777" w:rsidR="00550339" w:rsidRPr="00550339" w:rsidRDefault="00550339" w:rsidP="00550339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550339">
        <w:rPr>
          <w:rFonts w:ascii="Calibri" w:hAnsi="Calibri" w:cs="Calibri"/>
          <w:lang w:val="en"/>
        </w:rPr>
        <w:t>'5,4,3'</w:t>
      </w:r>
    </w:p>
    <w:p w14:paraId="05CF1B2B" w14:textId="77777777" w:rsidR="00550339" w:rsidRPr="00550339" w:rsidRDefault="00550339" w:rsidP="00550339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proofErr w:type="gramStart"/>
      <w:r w:rsidRPr="00550339">
        <w:rPr>
          <w:rFonts w:ascii="Calibri" w:hAnsi="Calibri" w:cs="Calibri"/>
          <w:lang w:val="en"/>
        </w:rPr>
        <w:t>a[</w:t>
      </w:r>
      <w:proofErr w:type="gramEnd"/>
      <w:r w:rsidRPr="00550339">
        <w:rPr>
          <w:rFonts w:ascii="Calibri" w:hAnsi="Calibri" w:cs="Calibri"/>
          <w:lang w:val="en"/>
        </w:rPr>
        <w:t>0]</w:t>
      </w:r>
    </w:p>
    <w:p w14:paraId="7551F9CA" w14:textId="77777777" w:rsidR="00550339" w:rsidRPr="00550339" w:rsidRDefault="00550339" w:rsidP="00550339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550339">
        <w:rPr>
          <w:rFonts w:ascii="Calibri" w:hAnsi="Calibri" w:cs="Calibri"/>
          <w:lang w:val="en"/>
        </w:rPr>
        <w:t>'5'</w:t>
      </w:r>
    </w:p>
    <w:p w14:paraId="64E8AAEC" w14:textId="77777777" w:rsidR="00550339" w:rsidRPr="00550339" w:rsidRDefault="00550339" w:rsidP="00550339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proofErr w:type="gramStart"/>
      <w:r w:rsidRPr="00550339">
        <w:rPr>
          <w:rFonts w:ascii="Calibri" w:hAnsi="Calibri" w:cs="Calibri"/>
          <w:lang w:val="en"/>
        </w:rPr>
        <w:t>a[</w:t>
      </w:r>
      <w:proofErr w:type="gramEnd"/>
      <w:r w:rsidRPr="00550339">
        <w:rPr>
          <w:rFonts w:ascii="Calibri" w:hAnsi="Calibri" w:cs="Calibri"/>
          <w:lang w:val="en"/>
        </w:rPr>
        <w:t>1]</w:t>
      </w:r>
    </w:p>
    <w:p w14:paraId="4CF21958" w14:textId="77777777" w:rsidR="00550339" w:rsidRPr="00550339" w:rsidRDefault="00550339" w:rsidP="00550339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550339">
        <w:rPr>
          <w:rFonts w:ascii="Calibri" w:hAnsi="Calibri" w:cs="Calibri"/>
          <w:lang w:val="en"/>
        </w:rPr>
        <w:t>','</w:t>
      </w:r>
    </w:p>
    <w:p w14:paraId="7EC3173D" w14:textId="77777777" w:rsidR="00550339" w:rsidRPr="00550339" w:rsidRDefault="00550339" w:rsidP="00550339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proofErr w:type="gramStart"/>
      <w:r w:rsidRPr="00550339">
        <w:rPr>
          <w:rFonts w:ascii="Calibri" w:hAnsi="Calibri" w:cs="Calibri"/>
          <w:lang w:val="en"/>
        </w:rPr>
        <w:t>a[</w:t>
      </w:r>
      <w:proofErr w:type="gramEnd"/>
      <w:r w:rsidRPr="00550339">
        <w:rPr>
          <w:rFonts w:ascii="Calibri" w:hAnsi="Calibri" w:cs="Calibri"/>
          <w:lang w:val="en"/>
        </w:rPr>
        <w:t>2]</w:t>
      </w:r>
    </w:p>
    <w:p w14:paraId="1D5F69EF" w14:textId="77777777" w:rsidR="00550339" w:rsidRPr="00550339" w:rsidRDefault="00550339" w:rsidP="00550339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550339">
        <w:rPr>
          <w:rFonts w:ascii="Calibri" w:hAnsi="Calibri" w:cs="Calibri"/>
          <w:lang w:val="en"/>
        </w:rPr>
        <w:t>'4'</w:t>
      </w:r>
    </w:p>
    <w:p w14:paraId="706FC984" w14:textId="77777777" w:rsidR="00550339" w:rsidRPr="00550339" w:rsidRDefault="00550339" w:rsidP="00550339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550339">
        <w:rPr>
          <w:rFonts w:ascii="Calibri" w:hAnsi="Calibri" w:cs="Calibri"/>
          <w:lang w:val="en"/>
        </w:rPr>
        <w:t>int(a[0</w:t>
      </w:r>
      <w:proofErr w:type="gramStart"/>
      <w:r w:rsidRPr="00550339">
        <w:rPr>
          <w:rFonts w:ascii="Calibri" w:hAnsi="Calibri" w:cs="Calibri"/>
          <w:lang w:val="en"/>
        </w:rPr>
        <w:t>])+</w:t>
      </w:r>
      <w:proofErr w:type="gramEnd"/>
      <w:r w:rsidRPr="00550339">
        <w:rPr>
          <w:rFonts w:ascii="Calibri" w:hAnsi="Calibri" w:cs="Calibri"/>
          <w:lang w:val="en"/>
        </w:rPr>
        <w:t>int(a[2])</w:t>
      </w:r>
    </w:p>
    <w:p w14:paraId="6447F8C8" w14:textId="0B92C90A" w:rsidR="00AB7613" w:rsidRPr="00CC0F1D" w:rsidRDefault="00550339" w:rsidP="00550339">
      <w:pPr>
        <w:widowControl w:val="0"/>
        <w:autoSpaceDE w:val="0"/>
        <w:autoSpaceDN w:val="0"/>
        <w:adjustRightInd w:val="0"/>
        <w:spacing w:after="0" w:line="240" w:lineRule="auto"/>
        <w:rPr>
          <w:rFonts w:ascii="Calibri" w:hAnsi="Calibri" w:cs="Calibri"/>
          <w:lang w:val="en"/>
        </w:rPr>
      </w:pPr>
      <w:r w:rsidRPr="00550339">
        <w:rPr>
          <w:rFonts w:ascii="Calibri" w:hAnsi="Calibri" w:cs="Calibri"/>
          <w:lang w:val="en"/>
        </w:rPr>
        <w:t>9</w:t>
      </w:r>
    </w:p>
    <w:p w14:paraId="3669009D" w14:textId="77777777" w:rsidR="00AB7613" w:rsidRDefault="00AB7613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b/>
          <w:bCs/>
          <w:lang w:val="en"/>
        </w:rPr>
      </w:pPr>
    </w:p>
    <w:p w14:paraId="1B893DE0" w14:textId="77777777" w:rsidR="00AB7613" w:rsidRDefault="00AB7613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b/>
          <w:bCs/>
          <w:lang w:val="en"/>
        </w:rPr>
      </w:pPr>
    </w:p>
    <w:p w14:paraId="7DCAD8E2" w14:textId="02C48EA6" w:rsidR="00221E9E" w:rsidRDefault="00B71D41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br w:type="page"/>
      </w:r>
      <w:r w:rsidR="00221E9E">
        <w:rPr>
          <w:rFonts w:ascii="Calibri" w:hAnsi="Calibri" w:cs="Calibri"/>
          <w:b/>
          <w:bCs/>
          <w:lang w:val="en"/>
        </w:rPr>
        <w:lastRenderedPageBreak/>
        <w:t>Class 12.3.22</w:t>
      </w:r>
    </w:p>
    <w:p w14:paraId="78D993F5" w14:textId="2B879548" w:rsidR="00221E9E" w:rsidRDefault="00221E9E" w:rsidP="00550339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Use the up arrow to go back to the previous line</w:t>
      </w:r>
      <w:r w:rsidR="00AA6EDD">
        <w:rPr>
          <w:rFonts w:ascii="Calibri" w:hAnsi="Calibri" w:cs="Calibri"/>
          <w:lang w:val="en"/>
        </w:rPr>
        <w:t>s of code</w:t>
      </w:r>
    </w:p>
    <w:p w14:paraId="0B76A5AE" w14:textId="1A026E2B" w:rsidR="00A828F6" w:rsidRDefault="00A828F6" w:rsidP="00550339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IDLE </w:t>
      </w:r>
      <w:r w:rsidR="00B953C9">
        <w:rPr>
          <w:rFonts w:ascii="Calibri" w:hAnsi="Calibri" w:cs="Calibri"/>
          <w:lang w:val="en"/>
        </w:rPr>
        <w:t>is</w:t>
      </w:r>
    </w:p>
    <w:p w14:paraId="6A4934F2" w14:textId="4B04F59B" w:rsidR="00B953C9" w:rsidRDefault="00B953C9" w:rsidP="00550339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IDE text editors with additional features</w:t>
      </w:r>
      <w:r w:rsidR="00FA341B">
        <w:rPr>
          <w:rFonts w:ascii="Calibri" w:hAnsi="Calibri" w:cs="Calibri"/>
          <w:lang w:val="en"/>
        </w:rPr>
        <w:t>/help,</w:t>
      </w:r>
      <w:r>
        <w:rPr>
          <w:rFonts w:ascii="Calibri" w:hAnsi="Calibri" w:cs="Calibri"/>
          <w:lang w:val="en"/>
        </w:rPr>
        <w:t xml:space="preserve"> </w:t>
      </w:r>
      <w:proofErr w:type="gramStart"/>
      <w:r>
        <w:rPr>
          <w:rFonts w:ascii="Calibri" w:hAnsi="Calibri" w:cs="Calibri"/>
          <w:lang w:val="en"/>
        </w:rPr>
        <w:t>e.g.</w:t>
      </w:r>
      <w:proofErr w:type="gramEnd"/>
      <w:r>
        <w:rPr>
          <w:rFonts w:ascii="Calibri" w:hAnsi="Calibri" w:cs="Calibri"/>
          <w:lang w:val="en"/>
        </w:rPr>
        <w:t xml:space="preserve"> syntax error, version contro</w:t>
      </w:r>
      <w:r w:rsidR="00FA341B">
        <w:rPr>
          <w:rFonts w:ascii="Calibri" w:hAnsi="Calibri" w:cs="Calibri"/>
          <w:lang w:val="en"/>
        </w:rPr>
        <w:t>l</w:t>
      </w:r>
    </w:p>
    <w:p w14:paraId="184F18BF" w14:textId="5313BA16" w:rsidR="00A4793C" w:rsidRDefault="00A4793C" w:rsidP="00550339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Ide has a text editor and other environments</w:t>
      </w:r>
    </w:p>
    <w:p w14:paraId="3E3C703A" w14:textId="1287BA1B" w:rsidR="001D2B00" w:rsidRDefault="001D2B00" w:rsidP="00550339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Try to avoid using Capital letters in the variable</w:t>
      </w:r>
    </w:p>
    <w:p w14:paraId="7BFB61FD" w14:textId="1814A25B" w:rsidR="00445A79" w:rsidRDefault="003D503A" w:rsidP="00550339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# </w:t>
      </w:r>
      <w:proofErr w:type="gramStart"/>
      <w:r>
        <w:rPr>
          <w:rFonts w:ascii="Calibri" w:hAnsi="Calibri" w:cs="Calibri"/>
          <w:lang w:val="en"/>
        </w:rPr>
        <w:t>for</w:t>
      </w:r>
      <w:proofErr w:type="gramEnd"/>
      <w:r>
        <w:rPr>
          <w:rFonts w:ascii="Calibri" w:hAnsi="Calibri" w:cs="Calibri"/>
          <w:lang w:val="en"/>
        </w:rPr>
        <w:t xml:space="preserve"> putting comments</w:t>
      </w:r>
    </w:p>
    <w:p w14:paraId="6AA53CAC" w14:textId="376AE906" w:rsidR="00C04E14" w:rsidRDefault="00860720" w:rsidP="00550339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\ </w:t>
      </w:r>
      <w:proofErr w:type="gramStart"/>
      <w:r>
        <w:rPr>
          <w:rFonts w:ascii="Calibri" w:hAnsi="Calibri" w:cs="Calibri"/>
          <w:lang w:val="en"/>
        </w:rPr>
        <w:t>allows</w:t>
      </w:r>
      <w:proofErr w:type="gramEnd"/>
      <w:r>
        <w:rPr>
          <w:rFonts w:ascii="Calibri" w:hAnsi="Calibri" w:cs="Calibri"/>
          <w:lang w:val="en"/>
        </w:rPr>
        <w:t xml:space="preserve"> for by-passing </w:t>
      </w:r>
      <w:r w:rsidR="007A3343">
        <w:rPr>
          <w:rFonts w:ascii="Calibri" w:hAnsi="Calibri" w:cs="Calibri"/>
          <w:lang w:val="en"/>
        </w:rPr>
        <w:t>a command</w:t>
      </w:r>
    </w:p>
    <w:p w14:paraId="1B7A6CE4" w14:textId="24D270CB" w:rsidR="00FB537D" w:rsidRDefault="00FB537D" w:rsidP="00550339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Flow control</w:t>
      </w:r>
    </w:p>
    <w:p w14:paraId="383DD43E" w14:textId="560488B2" w:rsidR="00FB537D" w:rsidRDefault="00FB537D" w:rsidP="00550339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Boolean</w:t>
      </w:r>
      <w:r w:rsidR="006D7650">
        <w:rPr>
          <w:rFonts w:ascii="Calibri" w:hAnsi="Calibri" w:cs="Calibri"/>
          <w:lang w:val="en"/>
        </w:rPr>
        <w:t xml:space="preserve"> value or</w:t>
      </w:r>
      <w:r w:rsidR="003B240A">
        <w:rPr>
          <w:rFonts w:ascii="Calibri" w:hAnsi="Calibri" w:cs="Calibri"/>
          <w:lang w:val="en"/>
        </w:rPr>
        <w:t xml:space="preserve"> data type, </w:t>
      </w:r>
      <w:r w:rsidR="00DC2551">
        <w:rPr>
          <w:rFonts w:ascii="Calibri" w:hAnsi="Calibri" w:cs="Calibri"/>
          <w:lang w:val="en"/>
        </w:rPr>
        <w:t>True &amp; False, only capital T and F</w:t>
      </w:r>
    </w:p>
    <w:p w14:paraId="7C3EE7B6" w14:textId="4D49F3EB" w:rsidR="00F13283" w:rsidRDefault="00F13283" w:rsidP="00550339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Comparative</w:t>
      </w:r>
      <w:r w:rsidR="004B7CD6">
        <w:rPr>
          <w:rFonts w:ascii="Calibri" w:hAnsi="Calibri" w:cs="Calibri"/>
          <w:lang w:val="en"/>
        </w:rPr>
        <w:t>/relational</w:t>
      </w:r>
      <w:r>
        <w:rPr>
          <w:rFonts w:ascii="Calibri" w:hAnsi="Calibri" w:cs="Calibri"/>
          <w:lang w:val="en"/>
        </w:rPr>
        <w:t xml:space="preserve"> operators</w:t>
      </w:r>
      <w:r w:rsidR="004B7CD6">
        <w:rPr>
          <w:rFonts w:ascii="Calibri" w:hAnsi="Calibri" w:cs="Calibri"/>
          <w:lang w:val="en"/>
        </w:rPr>
        <w:t xml:space="preserve"> - ==, &gt;, &lt;,</w:t>
      </w:r>
    </w:p>
    <w:p w14:paraId="291F640D" w14:textId="40C8F234" w:rsidR="004B7CD6" w:rsidRDefault="004B7CD6" w:rsidP="00550339">
      <w:pPr>
        <w:widowControl w:val="0"/>
        <w:numPr>
          <w:ilvl w:val="1"/>
          <w:numId w:val="1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Only work with Boolean data type</w:t>
      </w:r>
    </w:p>
    <w:p w14:paraId="572B2616" w14:textId="67FC9CE7" w:rsidR="00644698" w:rsidRPr="004A1A80" w:rsidRDefault="004623AF" w:rsidP="00550339">
      <w:pPr>
        <w:widowControl w:val="0"/>
        <w:numPr>
          <w:ilvl w:val="0"/>
          <w:numId w:val="1"/>
        </w:numPr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Boolean operators – and/or/not</w:t>
      </w:r>
    </w:p>
    <w:p w14:paraId="2B093B34" w14:textId="361C7D25" w:rsidR="00CA1BD0" w:rsidRPr="00221E9E" w:rsidRDefault="00CA1BD0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r w:rsidRPr="00CA1BD0">
        <w:rPr>
          <w:rFonts w:ascii="Calibri" w:hAnsi="Calibri" w:cs="Calibri"/>
          <w:noProof/>
          <w:lang w:val="en"/>
        </w:rPr>
        <w:drawing>
          <wp:inline distT="0" distB="0" distL="0" distR="0" wp14:anchorId="7DF9C68F" wp14:editId="6C40BCD4">
            <wp:extent cx="2287814" cy="1724660"/>
            <wp:effectExtent l="0" t="0" r="0" b="0"/>
            <wp:docPr id="2" name="Picture 2" descr="Calenda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Calendar&#10;&#10;Description automatically generated with medium confidence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297248" cy="1731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CD19191" w14:textId="4211B7D0" w:rsidR="007A49B2" w:rsidRDefault="00221E9E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b/>
          <w:bCs/>
          <w:lang w:val="en"/>
        </w:rPr>
        <w:br w:type="page"/>
      </w:r>
      <w:r w:rsidR="007A49B2">
        <w:rPr>
          <w:rFonts w:ascii="Calibri" w:hAnsi="Calibri" w:cs="Calibri"/>
          <w:b/>
          <w:bCs/>
          <w:lang w:val="en"/>
        </w:rPr>
        <w:lastRenderedPageBreak/>
        <w:t>Class 6.3.22</w:t>
      </w:r>
    </w:p>
    <w:p w14:paraId="19A35A8A" w14:textId="4B45D57E" w:rsidR="00B56B8A" w:rsidRPr="00B56B8A" w:rsidRDefault="007A49B2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b/>
          <w:bCs/>
          <w:lang w:val="en"/>
        </w:rPr>
      </w:pPr>
      <w:r>
        <w:rPr>
          <w:rFonts w:ascii="Calibri" w:hAnsi="Calibri" w:cs="Calibri"/>
          <w:lang w:val="en"/>
        </w:rPr>
        <w:t>Text editor helps to write lines of codes and execute them all at the same time</w:t>
      </w:r>
      <w:r>
        <w:rPr>
          <w:rFonts w:ascii="Calibri" w:hAnsi="Calibri" w:cs="Calibri"/>
          <w:b/>
          <w:bCs/>
          <w:lang w:val="en"/>
        </w:rPr>
        <w:br w:type="page"/>
      </w:r>
      <w:r w:rsidR="00B56B8A">
        <w:rPr>
          <w:rFonts w:ascii="Calibri" w:hAnsi="Calibri" w:cs="Calibri"/>
          <w:b/>
          <w:bCs/>
          <w:lang w:val="en"/>
        </w:rPr>
        <w:lastRenderedPageBreak/>
        <w:t>Practice 5.3.22</w:t>
      </w:r>
    </w:p>
    <w:p w14:paraId="4A06F24F" w14:textId="659CA209" w:rsidR="001D1B3D" w:rsidRDefault="00B56B8A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r w:rsidRPr="00B56B8A">
        <w:rPr>
          <w:rFonts w:ascii="Calibri" w:hAnsi="Calibri" w:cs="Calibri"/>
          <w:noProof/>
          <w:lang w:val="en"/>
        </w:rPr>
        <w:drawing>
          <wp:inline distT="0" distB="0" distL="0" distR="0" wp14:anchorId="450132CC" wp14:editId="25B4B701">
            <wp:extent cx="3871762" cy="4086860"/>
            <wp:effectExtent l="0" t="0" r="0" b="0"/>
            <wp:docPr id="1" name="Picture 1" descr="Table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 with medium confidence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875391" cy="4090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Calibri" w:hAnsi="Calibri" w:cs="Calibri"/>
          <w:lang w:val="en"/>
        </w:rPr>
        <w:br w:type="page"/>
      </w:r>
      <w:r w:rsidR="002A5F40">
        <w:rPr>
          <w:rFonts w:ascii="Calibri" w:hAnsi="Calibri" w:cs="Calibri"/>
          <w:lang w:val="en"/>
        </w:rPr>
        <w:lastRenderedPageBreak/>
        <w:t>install sublime text</w:t>
      </w:r>
    </w:p>
    <w:p w14:paraId="078AAE9F" w14:textId="77777777" w:rsidR="001D1B3D" w:rsidRDefault="002A5F40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Terminal python</w:t>
      </w:r>
    </w:p>
    <w:p w14:paraId="6E59CF25" w14:textId="77777777" w:rsidR="001D1B3D" w:rsidRDefault="002A5F40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Single =</w:t>
      </w:r>
    </w:p>
    <w:p w14:paraId="066C9FED" w14:textId="77777777" w:rsidR="001D1B3D" w:rsidRDefault="002A5F40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Double ==</w:t>
      </w:r>
    </w:p>
    <w:p w14:paraId="104006B7" w14:textId="77777777" w:rsidR="001D1B3D" w:rsidRDefault="002A5F40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ssignment creates a memory in the computer and holds it</w:t>
      </w:r>
    </w:p>
    <w:p w14:paraId="034E5621" w14:textId="77777777" w:rsidR="001D1B3D" w:rsidRDefault="002A5F40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Avoid using space as part of a string, may become hard to recall later</w:t>
      </w:r>
    </w:p>
    <w:p w14:paraId="6F4AD394" w14:textId="77777777" w:rsidR="001D1B3D" w:rsidRDefault="002A5F40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When assigning data to variable, always delete old variable of the same name to avoid taking up memory on the computer</w:t>
      </w:r>
    </w:p>
    <w:p w14:paraId="24A3B953" w14:textId="77777777" w:rsidR="001D1B3D" w:rsidRDefault="002A5F40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ab/>
        <w:t xml:space="preserve">Use </w:t>
      </w:r>
      <w:proofErr w:type="gramStart"/>
      <w:r>
        <w:rPr>
          <w:rFonts w:ascii="Calibri" w:hAnsi="Calibri" w:cs="Calibri"/>
          <w:lang w:val="en"/>
        </w:rPr>
        <w:t>delete</w:t>
      </w:r>
      <w:proofErr w:type="gramEnd"/>
    </w:p>
    <w:p w14:paraId="38096691" w14:textId="77777777" w:rsidR="001D1B3D" w:rsidRDefault="002A5F40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proofErr w:type="spellStart"/>
      <w:r>
        <w:rPr>
          <w:rFonts w:ascii="Calibri" w:hAnsi="Calibri" w:cs="Calibri"/>
          <w:lang w:val="en"/>
        </w:rPr>
        <w:t>Vectorisation</w:t>
      </w:r>
      <w:proofErr w:type="spellEnd"/>
      <w:r>
        <w:rPr>
          <w:rFonts w:ascii="Calibri" w:hAnsi="Calibri" w:cs="Calibri"/>
          <w:lang w:val="en"/>
        </w:rPr>
        <w:t xml:space="preserve"> vs For loops</w:t>
      </w:r>
    </w:p>
    <w:p w14:paraId="5BB0921B" w14:textId="77777777" w:rsidR="001D1B3D" w:rsidRDefault="002A5F40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 xml:space="preserve">FirstName or </w:t>
      </w:r>
      <w:proofErr w:type="spellStart"/>
      <w:r>
        <w:rPr>
          <w:rFonts w:ascii="Calibri" w:hAnsi="Calibri" w:cs="Calibri"/>
          <w:lang w:val="en"/>
        </w:rPr>
        <w:t>firstname</w:t>
      </w:r>
      <w:proofErr w:type="spellEnd"/>
      <w:r>
        <w:rPr>
          <w:rFonts w:ascii="Calibri" w:hAnsi="Calibri" w:cs="Calibri"/>
          <w:lang w:val="en"/>
        </w:rPr>
        <w:t xml:space="preserve"> or </w:t>
      </w:r>
      <w:proofErr w:type="spellStart"/>
      <w:r>
        <w:rPr>
          <w:rFonts w:ascii="Calibri" w:hAnsi="Calibri" w:cs="Calibri"/>
          <w:lang w:val="en"/>
        </w:rPr>
        <w:t>first_name</w:t>
      </w:r>
      <w:proofErr w:type="spellEnd"/>
      <w:r>
        <w:rPr>
          <w:rFonts w:ascii="Calibri" w:hAnsi="Calibri" w:cs="Calibri"/>
          <w:lang w:val="en"/>
        </w:rPr>
        <w:t xml:space="preserve"> but never first.name</w:t>
      </w:r>
    </w:p>
    <w:p w14:paraId="1FE1EFF3" w14:textId="77777777" w:rsidR="001D1B3D" w:rsidRDefault="002A5F40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Put it in mind that when you are writing a variable, that sm1 else will use it</w:t>
      </w:r>
    </w:p>
    <w:p w14:paraId="39BF0476" w14:textId="77777777" w:rsidR="001D1B3D" w:rsidRDefault="002A5F40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ab/>
      </w:r>
      <w:proofErr w:type="gramStart"/>
      <w:r>
        <w:rPr>
          <w:rFonts w:ascii="Calibri" w:hAnsi="Calibri" w:cs="Calibri"/>
          <w:lang w:val="en"/>
        </w:rPr>
        <w:t>e.g.</w:t>
      </w:r>
      <w:proofErr w:type="gramEnd"/>
      <w:r>
        <w:rPr>
          <w:rFonts w:ascii="Calibri" w:hAnsi="Calibri" w:cs="Calibri"/>
          <w:lang w:val="en"/>
        </w:rPr>
        <w:t xml:space="preserve"> </w:t>
      </w:r>
      <w:proofErr w:type="spellStart"/>
      <w:r>
        <w:rPr>
          <w:rFonts w:ascii="Calibri" w:hAnsi="Calibri" w:cs="Calibri"/>
          <w:lang w:val="en"/>
        </w:rPr>
        <w:t>amount_KFC</w:t>
      </w:r>
      <w:proofErr w:type="spellEnd"/>
      <w:r>
        <w:rPr>
          <w:rFonts w:ascii="Calibri" w:hAnsi="Calibri" w:cs="Calibri"/>
          <w:lang w:val="en"/>
        </w:rPr>
        <w:t xml:space="preserve">, </w:t>
      </w:r>
      <w:proofErr w:type="spellStart"/>
      <w:r>
        <w:rPr>
          <w:rFonts w:ascii="Calibri" w:hAnsi="Calibri" w:cs="Calibri"/>
          <w:lang w:val="en"/>
        </w:rPr>
        <w:t>amoutn_McDonalds</w:t>
      </w:r>
      <w:proofErr w:type="spellEnd"/>
    </w:p>
    <w:p w14:paraId="701AEBC5" w14:textId="77777777" w:rsidR="001D1B3D" w:rsidRDefault="002A5F40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Variables are case sensitive</w:t>
      </w:r>
    </w:p>
    <w:p w14:paraId="53D3DAA7" w14:textId="77777777" w:rsidR="001D1B3D" w:rsidRDefault="002A5F40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Built-in Function</w:t>
      </w:r>
    </w:p>
    <w:p w14:paraId="01781CB4" w14:textId="77777777" w:rsidR="001D1B3D" w:rsidRDefault="002A5F40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proofErr w:type="gramStart"/>
      <w:r>
        <w:rPr>
          <w:rFonts w:ascii="Calibri" w:hAnsi="Calibri" w:cs="Calibri"/>
          <w:lang w:val="en"/>
        </w:rPr>
        <w:t>type(</w:t>
      </w:r>
      <w:proofErr w:type="gramEnd"/>
      <w:r>
        <w:rPr>
          <w:rFonts w:ascii="Calibri" w:hAnsi="Calibri" w:cs="Calibri"/>
          <w:lang w:val="en"/>
        </w:rPr>
        <w:t>)</w:t>
      </w:r>
    </w:p>
    <w:p w14:paraId="77F1C54F" w14:textId="77777777" w:rsidR="001D1B3D" w:rsidRDefault="002A5F40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proofErr w:type="spellStart"/>
      <w:proofErr w:type="gramStart"/>
      <w:r>
        <w:rPr>
          <w:rFonts w:ascii="Calibri" w:hAnsi="Calibri" w:cs="Calibri"/>
          <w:lang w:val="en"/>
        </w:rPr>
        <w:t>len</w:t>
      </w:r>
      <w:proofErr w:type="spellEnd"/>
      <w:r>
        <w:rPr>
          <w:rFonts w:ascii="Calibri" w:hAnsi="Calibri" w:cs="Calibri"/>
          <w:lang w:val="en"/>
        </w:rPr>
        <w:t>(</w:t>
      </w:r>
      <w:proofErr w:type="gramEnd"/>
      <w:r>
        <w:rPr>
          <w:rFonts w:ascii="Calibri" w:hAnsi="Calibri" w:cs="Calibri"/>
          <w:lang w:val="en"/>
        </w:rPr>
        <w:t>)</w:t>
      </w:r>
    </w:p>
    <w:p w14:paraId="112B5014" w14:textId="77777777" w:rsidR="001D1B3D" w:rsidRDefault="002A5F40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proofErr w:type="gramStart"/>
      <w:r>
        <w:rPr>
          <w:rFonts w:ascii="Calibri" w:hAnsi="Calibri" w:cs="Calibri"/>
          <w:lang w:val="en"/>
        </w:rPr>
        <w:t>str(</w:t>
      </w:r>
      <w:proofErr w:type="gramEnd"/>
      <w:r>
        <w:rPr>
          <w:rFonts w:ascii="Calibri" w:hAnsi="Calibri" w:cs="Calibri"/>
          <w:lang w:val="en"/>
        </w:rPr>
        <w:t>)</w:t>
      </w:r>
    </w:p>
    <w:p w14:paraId="45ABCF54" w14:textId="77777777" w:rsidR="001D1B3D" w:rsidRDefault="002A5F40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proofErr w:type="gramStart"/>
      <w:r>
        <w:rPr>
          <w:rFonts w:ascii="Calibri" w:hAnsi="Calibri" w:cs="Calibri"/>
          <w:lang w:val="en"/>
        </w:rPr>
        <w:t>int(</w:t>
      </w:r>
      <w:proofErr w:type="gramEnd"/>
      <w:r>
        <w:rPr>
          <w:rFonts w:ascii="Calibri" w:hAnsi="Calibri" w:cs="Calibri"/>
          <w:lang w:val="en"/>
        </w:rPr>
        <w:t>)</w:t>
      </w:r>
    </w:p>
    <w:p w14:paraId="6B3DAEF7" w14:textId="77777777" w:rsidR="001D1B3D" w:rsidRDefault="002A5F40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proofErr w:type="gramStart"/>
      <w:r>
        <w:rPr>
          <w:rFonts w:ascii="Calibri" w:hAnsi="Calibri" w:cs="Calibri"/>
          <w:lang w:val="en"/>
        </w:rPr>
        <w:t>float(</w:t>
      </w:r>
      <w:proofErr w:type="gramEnd"/>
      <w:r>
        <w:rPr>
          <w:rFonts w:ascii="Calibri" w:hAnsi="Calibri" w:cs="Calibri"/>
          <w:lang w:val="en"/>
        </w:rPr>
        <w:t>)</w:t>
      </w:r>
    </w:p>
    <w:p w14:paraId="386E37B0" w14:textId="77777777" w:rsidR="001D1B3D" w:rsidRDefault="002A5F40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proofErr w:type="gramStart"/>
      <w:r>
        <w:rPr>
          <w:rFonts w:ascii="Calibri" w:hAnsi="Calibri" w:cs="Calibri"/>
          <w:lang w:val="en"/>
        </w:rPr>
        <w:t>print(</w:t>
      </w:r>
      <w:proofErr w:type="gramEnd"/>
      <w:r>
        <w:rPr>
          <w:rFonts w:ascii="Calibri" w:hAnsi="Calibri" w:cs="Calibri"/>
          <w:lang w:val="en"/>
        </w:rPr>
        <w:t>)</w:t>
      </w:r>
    </w:p>
    <w:p w14:paraId="775B1B73" w14:textId="77777777" w:rsidR="001D1B3D" w:rsidRDefault="002A5F40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proofErr w:type="gramStart"/>
      <w:r>
        <w:rPr>
          <w:rFonts w:ascii="Calibri" w:hAnsi="Calibri" w:cs="Calibri"/>
          <w:lang w:val="en"/>
        </w:rPr>
        <w:t>input(</w:t>
      </w:r>
      <w:proofErr w:type="gramEnd"/>
      <w:r>
        <w:rPr>
          <w:rFonts w:ascii="Calibri" w:hAnsi="Calibri" w:cs="Calibri"/>
          <w:lang w:val="en"/>
        </w:rPr>
        <w:t>)</w:t>
      </w:r>
    </w:p>
    <w:p w14:paraId="7D38F3AC" w14:textId="77777777" w:rsidR="001D1B3D" w:rsidRDefault="001D1B3D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</w:p>
    <w:p w14:paraId="0CE91914" w14:textId="77777777" w:rsidR="001D1B3D" w:rsidRDefault="002A5F40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Print only accepts strings and not integer</w:t>
      </w:r>
    </w:p>
    <w:p w14:paraId="6573D706" w14:textId="77777777" w:rsidR="001D1B3D" w:rsidRDefault="00CF6195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hyperlink r:id="rId7" w:history="1">
        <w:r w:rsidR="002A5F40">
          <w:rPr>
            <w:rFonts w:ascii="Calibri" w:hAnsi="Calibri" w:cs="Calibri"/>
            <w:lang w:val="en"/>
          </w:rPr>
          <w:t>https://docs.python.org/3/</w:t>
        </w:r>
      </w:hyperlink>
    </w:p>
    <w:p w14:paraId="6FE67BAC" w14:textId="446FE114" w:rsidR="002A5F40" w:rsidRDefault="002A5F40" w:rsidP="00550339">
      <w:pPr>
        <w:widowControl w:val="0"/>
        <w:autoSpaceDE w:val="0"/>
        <w:autoSpaceDN w:val="0"/>
        <w:adjustRightInd w:val="0"/>
        <w:spacing w:after="0" w:line="276" w:lineRule="auto"/>
        <w:rPr>
          <w:rFonts w:ascii="Calibri" w:hAnsi="Calibri" w:cs="Calibri"/>
          <w:lang w:val="en"/>
        </w:rPr>
      </w:pPr>
      <w:r>
        <w:rPr>
          <w:rFonts w:ascii="Calibri" w:hAnsi="Calibri" w:cs="Calibri"/>
          <w:lang w:val="en"/>
        </w:rPr>
        <w:t>github.com</w:t>
      </w:r>
    </w:p>
    <w:sectPr w:rsidR="002A5F40">
      <w:pgSz w:w="12240" w:h="15840"/>
      <w:pgMar w:top="1440" w:right="1440" w:bottom="1440" w:left="144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090C3C"/>
    <w:multiLevelType w:val="hybridMultilevel"/>
    <w:tmpl w:val="32184B42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embedSystemFonts/>
  <w:bordersDoNotSurroundHeader/>
  <w:bordersDoNotSurroundFooter/>
  <w:hideSpellingErrors/>
  <w:hideGrammaticalErrors/>
  <w:proofState w:spelling="clean" w:grammar="clean"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compressPunctuation"/>
  <w:doNotValidateAgainstSchema/>
  <w:doNotDemarcateInvalidXml/>
  <w:compat>
    <w:spaceForUL/>
    <w:balanceSingleByteDoubleByteWidth/>
    <w:doNotLeaveBackslashAlone/>
    <w:ulTrailSpace/>
    <w:doNotExpandShiftReturn/>
    <w:footnoteLayoutLikeWW8/>
    <w:shapeLayoutLikeWW8/>
    <w:alignTablesRowByRow/>
    <w:forgetLastTabAlignment/>
    <w:adjustLineHeightInTable/>
    <w:doNotUseHTMLParagraphAutoSpacing/>
    <w:layoutRawTableWidth/>
    <w:layoutTableRowsApart/>
    <w:useWord97LineBreakRules/>
    <w:doNotBreakWrappedTables/>
    <w:doNotSnapToGridInCell/>
    <w:selectFldWithFirstOrLastChar/>
    <w:doNotWrapTextWithPunct/>
    <w:doNotUseEastAsianBreakRules/>
    <w:useWord2002TableStyleRules/>
    <w:growAutofit/>
    <w:useFELayout/>
    <w:useNormalStyleForList/>
    <w:doNotUseIndentAsNumberingTabStop/>
    <w:useAltKinsokuLineBreakRules/>
    <w:allowSpaceOfSameStyleInTable/>
    <w:doNotSuppressIndentation/>
    <w:doNotAutofitConstrainedTables/>
    <w:autofitToFirstFixedWidthCell/>
    <w:underlineTabInNumList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2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A0MzS1MLI0NDC0NDBU0lEKTi0uzszPAykwqQUA8KXe4SwAAAA="/>
  </w:docVars>
  <w:rsids>
    <w:rsidRoot w:val="00B56B8A"/>
    <w:rsid w:val="001D1B3D"/>
    <w:rsid w:val="001D2B00"/>
    <w:rsid w:val="00221E9E"/>
    <w:rsid w:val="002A5F40"/>
    <w:rsid w:val="002E4927"/>
    <w:rsid w:val="003B240A"/>
    <w:rsid w:val="003D503A"/>
    <w:rsid w:val="00445A79"/>
    <w:rsid w:val="004623AF"/>
    <w:rsid w:val="004A1A80"/>
    <w:rsid w:val="004B7CD6"/>
    <w:rsid w:val="00546D36"/>
    <w:rsid w:val="00550339"/>
    <w:rsid w:val="005978DC"/>
    <w:rsid w:val="00644698"/>
    <w:rsid w:val="006A1077"/>
    <w:rsid w:val="006D7650"/>
    <w:rsid w:val="007A3343"/>
    <w:rsid w:val="007A49B2"/>
    <w:rsid w:val="00815D49"/>
    <w:rsid w:val="00860720"/>
    <w:rsid w:val="00864873"/>
    <w:rsid w:val="008D4AC9"/>
    <w:rsid w:val="00A4793C"/>
    <w:rsid w:val="00A828F6"/>
    <w:rsid w:val="00AA6EDD"/>
    <w:rsid w:val="00AB7613"/>
    <w:rsid w:val="00B56B8A"/>
    <w:rsid w:val="00B71D41"/>
    <w:rsid w:val="00B953C9"/>
    <w:rsid w:val="00BE0C66"/>
    <w:rsid w:val="00C04E14"/>
    <w:rsid w:val="00CA1BD0"/>
    <w:rsid w:val="00CC0F1D"/>
    <w:rsid w:val="00CF6195"/>
    <w:rsid w:val="00DC2551"/>
    <w:rsid w:val="00F13283"/>
    <w:rsid w:val="00FA341B"/>
    <w:rsid w:val="00FB5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02DCB8E5"/>
  <w14:defaultImageDpi w14:val="0"/>
  <w15:docId w15:val="{5FA2D642-1628-438E-A5DE-B59B1F6F97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1E9E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docs.python.org/3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4</TotalTime>
  <Pages>5</Pages>
  <Words>252</Words>
  <Characters>1437</Characters>
  <Application>Microsoft Office Word</Application>
  <DocSecurity>0</DocSecurity>
  <Lines>11</Lines>
  <Paragraphs>3</Paragraphs>
  <ScaleCrop>false</ScaleCrop>
  <Company/>
  <LinksUpToDate>false</LinksUpToDate>
  <CharactersWithSpaces>1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hn Kolawole</dc:creator>
  <cp:keywords/>
  <dc:description/>
  <cp:lastModifiedBy>John Kolawole</cp:lastModifiedBy>
  <cp:revision>30</cp:revision>
  <dcterms:created xsi:type="dcterms:W3CDTF">2022-03-12T15:44:00Z</dcterms:created>
  <dcterms:modified xsi:type="dcterms:W3CDTF">2022-03-19T17:56:00Z</dcterms:modified>
</cp:coreProperties>
</file>